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6F1B" w:rsidRDefault="00D56333" w:rsidP="00D56333">
      <w:pPr>
        <w:pStyle w:val="Title"/>
        <w:jc w:val="center"/>
      </w:pPr>
      <w:r>
        <w:t>GAM111 - Tower Defense User Manual</w:t>
      </w:r>
    </w:p>
    <w:p w:rsidR="00D56333" w:rsidRDefault="00D56333" w:rsidP="00D56333"/>
    <w:p w:rsidR="00D56333" w:rsidRDefault="00D56333" w:rsidP="00D56333">
      <w:pPr>
        <w:rPr>
          <w:sz w:val="24"/>
        </w:rPr>
      </w:pPr>
      <w:r w:rsidRPr="00D56333">
        <w:rPr>
          <w:b/>
          <w:sz w:val="24"/>
        </w:rPr>
        <w:t>Gameplay</w:t>
      </w:r>
      <w:r>
        <w:rPr>
          <w:b/>
          <w:sz w:val="24"/>
        </w:rPr>
        <w:t xml:space="preserve">: </w:t>
      </w:r>
      <w:r>
        <w:rPr>
          <w:sz w:val="24"/>
        </w:rPr>
        <w:t>You play as a commander of the Atlassian Coastal Defense Division and you’ve been tasked to defend a crucial cove in the western coast of Atlas. It is the only safe area of the coast for ships to go land, and that’s why it’s being attacked. If it falls, Atlas is doomed.</w:t>
      </w:r>
    </w:p>
    <w:p w:rsidR="00D56333" w:rsidRDefault="00D56333" w:rsidP="00D56333">
      <w:pPr>
        <w:rPr>
          <w:sz w:val="24"/>
        </w:rPr>
      </w:pPr>
      <w:r>
        <w:rPr>
          <w:sz w:val="24"/>
        </w:rPr>
        <w:t>There are two levels that are playable – a night and day level. You can choose which one to play and defend.</w:t>
      </w:r>
    </w:p>
    <w:p w:rsidR="00D56333" w:rsidRDefault="00D56333" w:rsidP="00D56333">
      <w:pPr>
        <w:rPr>
          <w:sz w:val="24"/>
        </w:rPr>
      </w:pPr>
    </w:p>
    <w:p w:rsidR="00D56333" w:rsidRPr="00D56333" w:rsidRDefault="00D56333" w:rsidP="00D56333">
      <w:pPr>
        <w:rPr>
          <w:sz w:val="24"/>
        </w:rPr>
      </w:pPr>
      <w:r w:rsidRPr="00D56333">
        <w:rPr>
          <w:b/>
          <w:sz w:val="24"/>
        </w:rPr>
        <w:t>Controls</w:t>
      </w:r>
      <w:r>
        <w:rPr>
          <w:b/>
          <w:sz w:val="24"/>
        </w:rPr>
        <w:t xml:space="preserve">: </w:t>
      </w:r>
      <w:r>
        <w:rPr>
          <w:sz w:val="24"/>
        </w:rPr>
        <w:t>Click on the turret you want to spawn an click on one of the nine platforms on the cove.</w:t>
      </w:r>
      <w:bookmarkStart w:id="0" w:name="_GoBack"/>
      <w:bookmarkEnd w:id="0"/>
    </w:p>
    <w:sectPr w:rsidR="00D56333" w:rsidRPr="00D563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wMjM0NLE0MjY2NDRU0lEKTi0uzszPAykwrAUARI2CHiwAAAA="/>
  </w:docVars>
  <w:rsids>
    <w:rsidRoot w:val="00D56333"/>
    <w:rsid w:val="00586F1B"/>
    <w:rsid w:val="00A658FD"/>
    <w:rsid w:val="00D56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20FC0"/>
  <w15:chartTrackingRefBased/>
  <w15:docId w15:val="{348BACB7-5425-48A6-8746-CCFAEA78F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63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633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78</Words>
  <Characters>448</Characters>
  <Application>Microsoft Office Word</Application>
  <DocSecurity>0</DocSecurity>
  <Lines>3</Lines>
  <Paragraphs>1</Paragraphs>
  <ScaleCrop>false</ScaleCrop>
  <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iel</dc:creator>
  <cp:keywords/>
  <dc:description/>
  <cp:lastModifiedBy>Sethiel</cp:lastModifiedBy>
  <cp:revision>1</cp:revision>
  <dcterms:created xsi:type="dcterms:W3CDTF">2017-11-22T12:08:00Z</dcterms:created>
  <dcterms:modified xsi:type="dcterms:W3CDTF">2017-11-22T12:17:00Z</dcterms:modified>
</cp:coreProperties>
</file>